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2CED08A6" w:rsidR="00F875E6" w:rsidRDefault="00B453A9">
      <w:r>
        <w:t>with third-party payer submission requirements but with gaps in accuracy or detail Does not analyze how healthcare organizations utilize financial principles for guiding strategic planning in ensuring compliance with third-party payer submission requirements 10 Third-Party Payment: Reimbursement Methods Recommends appropriate strategies for organizations to receive full reimbursement on claims and improve timeliness of reimbursement from third-party payer systems, justifying recommendations Recommends strategies, but they are not appropriate for organizations to receive full reimbursement on claims and improve timeliness of reimbursement from third-party payer systems or response has gaps in detail or relevant justification Does not recommend strategies for organizations to receive full reimbursement on claims and improve timeliness of reimbursement from third-party payer systems 10 Planning: Pay-</w:t>
      </w:r>
      <w:proofErr w:type="spellStart"/>
      <w:r>
        <w:t>forPerformance</w:t>
      </w:r>
      <w:proofErr w:type="spellEnd"/>
      <w:r>
        <w:t xml:space="preserve"> Makes appropriate recommendations for operational strategies to improve performance measures that will maximize reimbursement based on prior analysis of impact of case rates and management utilization data, providing support for recommendations Makes recommendation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12148B"/>
    <w:rsid w:val="001F4D6D"/>
    <w:rsid w:val="00270496"/>
    <w:rsid w:val="00291C84"/>
    <w:rsid w:val="003D76E3"/>
    <w:rsid w:val="00497A20"/>
    <w:rsid w:val="004F5A2A"/>
    <w:rsid w:val="0063120E"/>
    <w:rsid w:val="00704A50"/>
    <w:rsid w:val="00742684"/>
    <w:rsid w:val="00794C00"/>
    <w:rsid w:val="007C04A4"/>
    <w:rsid w:val="00850F5F"/>
    <w:rsid w:val="00964E27"/>
    <w:rsid w:val="00A70795"/>
    <w:rsid w:val="00A90E99"/>
    <w:rsid w:val="00B453A9"/>
    <w:rsid w:val="00C5714B"/>
    <w:rsid w:val="00E767A4"/>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A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Words>
  <Characters>1015</Characters>
  <Application>Microsoft Office Word</Application>
  <DocSecurity>0</DocSecurity>
  <Lines>8</Lines>
  <Paragraphs>2</Paragraphs>
  <ScaleCrop>false</ScaleCrop>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23:00Z</dcterms:created>
  <dcterms:modified xsi:type="dcterms:W3CDTF">2021-11-19T05:23:00Z</dcterms:modified>
</cp:coreProperties>
</file>